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65479" w14:textId="77777777" w:rsidR="00877887" w:rsidRDefault="00781987">
      <w:pPr>
        <w:pStyle w:val="Title"/>
      </w:pPr>
      <w:r>
        <w:t>ANA515 SU22 Assignment 1</w:t>
      </w:r>
    </w:p>
    <w:p w14:paraId="096377EF" w14:textId="77777777" w:rsidR="00877887" w:rsidRDefault="00781987">
      <w:pPr>
        <w:pStyle w:val="Author"/>
      </w:pPr>
      <w:r>
        <w:t>Andrew Cutchin</w:t>
      </w:r>
    </w:p>
    <w:p w14:paraId="47FCB45C" w14:textId="77777777" w:rsidR="00877887" w:rsidRDefault="00781987">
      <w:pPr>
        <w:pStyle w:val="Date"/>
      </w:pPr>
      <w:r>
        <w:t>2022-06-07</w:t>
      </w:r>
    </w:p>
    <w:p w14:paraId="44A01187" w14:textId="77777777" w:rsidR="00877887" w:rsidRDefault="00781987">
      <w:pPr>
        <w:pStyle w:val="FirstParagraph"/>
      </w:pPr>
      <w:r>
        <w:t>We have data about 100798 individuals killed by guns. Only 15687 are older than 65. The distribution of the remainder is shown below:</w:t>
      </w:r>
    </w:p>
    <w:p w14:paraId="4BCD354B" w14:textId="77777777" w:rsidR="00877887" w:rsidRDefault="00781987">
      <w:pPr>
        <w:pStyle w:val="Heading1"/>
      </w:pPr>
      <w:bookmarkStart w:id="0" w:name="gun-deaths-by-age"/>
      <w:r>
        <w:t>Gun deaths by age</w:t>
      </w:r>
    </w:p>
    <w:p w14:paraId="1A826281" w14:textId="77777777" w:rsidR="00877887" w:rsidRDefault="00781987">
      <w:pPr>
        <w:pStyle w:val="FirstParagraph"/>
      </w:pPr>
      <w:r>
        <w:rPr>
          <w:noProof/>
        </w:rPr>
        <w:drawing>
          <wp:inline distT="0" distB="0" distL="0" distR="0" wp14:anchorId="1C1BB038" wp14:editId="6D4402F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drew_Assignment-1_files/figure-docx/youth-dis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09A3B1" w14:textId="77777777" w:rsidR="00877887" w:rsidRDefault="00781987">
      <w:pPr>
        <w:pStyle w:val="Heading1"/>
      </w:pPr>
      <w:bookmarkStart w:id="1" w:name="gun-deaths-by-race"/>
      <w:bookmarkEnd w:id="0"/>
      <w:r>
        <w:lastRenderedPageBreak/>
        <w:t>Gun deaths by race</w:t>
      </w:r>
    </w:p>
    <w:p w14:paraId="67D972F3" w14:textId="77777777" w:rsidR="00877887" w:rsidRDefault="00781987">
      <w:pPr>
        <w:pStyle w:val="FirstParagraph"/>
      </w:pPr>
      <w:r>
        <w:rPr>
          <w:noProof/>
        </w:rPr>
        <w:drawing>
          <wp:inline distT="0" distB="0" distL="0" distR="0" wp14:anchorId="6531FD5D" wp14:editId="49D1D7F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ndrew_Assignment-1_files/figure-docx/race_dis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sectPr w:rsidR="008778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9FA8A" w14:textId="77777777" w:rsidR="00000000" w:rsidRDefault="00781987">
      <w:pPr>
        <w:spacing w:after="0"/>
      </w:pPr>
      <w:r>
        <w:separator/>
      </w:r>
    </w:p>
  </w:endnote>
  <w:endnote w:type="continuationSeparator" w:id="0">
    <w:p w14:paraId="12C1983D" w14:textId="77777777" w:rsidR="00000000" w:rsidRDefault="007819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5F565" w14:textId="77777777" w:rsidR="00877887" w:rsidRDefault="00781987">
      <w:r>
        <w:separator/>
      </w:r>
    </w:p>
  </w:footnote>
  <w:footnote w:type="continuationSeparator" w:id="0">
    <w:p w14:paraId="3F26BDB4" w14:textId="77777777" w:rsidR="00877887" w:rsidRDefault="007819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DEE25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241879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7887"/>
    <w:rsid w:val="00781987"/>
    <w:rsid w:val="008778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ED4E2"/>
  <w15:docId w15:val="{90EB3761-23BC-4F68-9D6A-C5A001301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93</Characters>
  <Application>Microsoft Office Word</Application>
  <DocSecurity>4</DocSecurity>
  <Lines>1</Lines>
  <Paragraphs>1</Paragraphs>
  <ScaleCrop>false</ScaleCrop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515 SU22 Assignment 1</dc:title>
  <dc:creator>Andrew Cutchin</dc:creator>
  <cp:keywords/>
  <cp:lastModifiedBy>ipshaglobe@hotmail.com</cp:lastModifiedBy>
  <cp:revision>2</cp:revision>
  <dcterms:created xsi:type="dcterms:W3CDTF">2022-06-08T02:43:00Z</dcterms:created>
  <dcterms:modified xsi:type="dcterms:W3CDTF">2022-06-08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7</vt:lpwstr>
  </property>
  <property fmtid="{D5CDD505-2E9C-101B-9397-08002B2CF9AE}" pid="3" name="output">
    <vt:lpwstr/>
  </property>
</Properties>
</file>